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pply of health serv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pply of health knowledg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l professionals 188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probated doctors 188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tance to university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versity dumm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6.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3.2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4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6.5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5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4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9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0.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6.0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1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.5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0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5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5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4.8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0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Health supply × 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6.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9.1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Health supply × 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8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7.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6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9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Health supply × 1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8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9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7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6.8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Health supply × 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.5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8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0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6.0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Health supply × 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5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9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8.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7.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ies/distri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luded in (1)-(4): Standard controls, county/district FE, time F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4:05Z</dcterms:created>
  <dcterms:modified xsi:type="dcterms:W3CDTF">2023-07-04T16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